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A450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02704E2" w:rsidR="009603DA" w:rsidRPr="008174F1" w:rsidRDefault="00CA450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A246DB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A450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84D2E" w14:paraId="41D0CCF8" w14:textId="77777777" w:rsidTr="00C84D2E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229F3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84D2E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CBDA86A" w:rsidR="00C91D75" w:rsidRPr="00C84D2E" w:rsidRDefault="00BF1C02" w:rsidP="00EC452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84D2E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D9D6F73" w14:textId="4B091E94" w:rsidR="00EC452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1888" w:history="1">
            <w:r w:rsidR="00EC4520" w:rsidRPr="004D2449">
              <w:rPr>
                <w:rStyle w:val="Hyperlink"/>
                <w:noProof/>
              </w:rPr>
              <w:t>1</w:t>
            </w:r>
            <w:r w:rsidR="00EC452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C4520" w:rsidRPr="004D2449">
              <w:rPr>
                <w:rStyle w:val="Hyperlink"/>
                <w:noProof/>
              </w:rPr>
              <w:t>Executive Summary</w:t>
            </w:r>
            <w:r w:rsidR="00EC4520">
              <w:rPr>
                <w:noProof/>
                <w:webHidden/>
              </w:rPr>
              <w:tab/>
            </w:r>
            <w:r w:rsidR="00EC4520">
              <w:rPr>
                <w:noProof/>
                <w:webHidden/>
              </w:rPr>
              <w:fldChar w:fldCharType="begin"/>
            </w:r>
            <w:r w:rsidR="00EC4520">
              <w:rPr>
                <w:noProof/>
                <w:webHidden/>
              </w:rPr>
              <w:instrText xml:space="preserve"> PAGEREF _Toc103461888 \h </w:instrText>
            </w:r>
            <w:r w:rsidR="00EC4520">
              <w:rPr>
                <w:noProof/>
                <w:webHidden/>
              </w:rPr>
            </w:r>
            <w:r w:rsidR="00EC4520">
              <w:rPr>
                <w:noProof/>
                <w:webHidden/>
              </w:rPr>
              <w:fldChar w:fldCharType="separate"/>
            </w:r>
            <w:r w:rsidR="00EC4520">
              <w:rPr>
                <w:noProof/>
                <w:webHidden/>
              </w:rPr>
              <w:t>3</w:t>
            </w:r>
            <w:r w:rsidR="00EC4520">
              <w:rPr>
                <w:noProof/>
                <w:webHidden/>
              </w:rPr>
              <w:fldChar w:fldCharType="end"/>
            </w:r>
          </w:hyperlink>
        </w:p>
        <w:p w14:paraId="5BC973B4" w14:textId="6A7ACB63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89" w:history="1">
            <w:r w:rsidRPr="004D2449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8B3EE" w14:textId="63231E03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0" w:history="1">
            <w:r w:rsidRPr="004D2449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B8EBE" w14:textId="419F209F" w:rsidR="00EC4520" w:rsidRDefault="00EC452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1" w:history="1">
            <w:r w:rsidRPr="004D244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014B3" w14:textId="70F55B1D" w:rsidR="00EC4520" w:rsidRDefault="00EC452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2" w:history="1">
            <w:r w:rsidRPr="004D2449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6CC4E" w14:textId="3A4D52BB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3" w:history="1">
            <w:r w:rsidRPr="004D2449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8856E" w14:textId="2BF7CFED" w:rsidR="00EC4520" w:rsidRDefault="00EC452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4" w:history="1">
            <w:r w:rsidRPr="004D2449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3B689" w14:textId="4A131CB7" w:rsidR="00EC4520" w:rsidRDefault="00EC452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5" w:history="1">
            <w:r w:rsidRPr="004D2449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E7CFD" w14:textId="79C9EB6B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6" w:history="1">
            <w:r w:rsidRPr="004D2449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DB9DF" w14:textId="36113BBB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7" w:history="1">
            <w:r w:rsidRPr="004D2449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702F" w14:textId="7340CE2C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8" w:history="1">
            <w:r w:rsidRPr="004D2449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CA28C" w14:textId="206FA9C7" w:rsidR="00EC4520" w:rsidRDefault="00EC452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99" w:history="1">
            <w:r w:rsidRPr="004D2449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D2449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01C4CF3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188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02998E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 xml:space="preserve">and </w:t>
            </w:r>
            <w:r w:rsidR="00063B86">
              <w:rPr>
                <w:color w:val="000000"/>
              </w:rPr>
              <w:t xml:space="preserve">automation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D354F4B" w:rsidR="00AD7FD3" w:rsidRDefault="003350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674C20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3FC438B0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r w:rsidR="0000109A">
              <w:rPr>
                <w:color w:val="000000" w:themeColor="text1"/>
                <w:szCs w:val="22"/>
              </w:rPr>
              <w:t>on EC2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674C20" w:rsidRDefault="00922BED" w:rsidP="00674C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1889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7F99892C" w:rsidR="007F1FBC" w:rsidRPr="003D537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</w:t>
      </w:r>
      <w:r w:rsidR="009729E1">
        <w:rPr>
          <w:color w:val="000000"/>
        </w:rPr>
        <w:t>eploy</w:t>
      </w:r>
      <w:r>
        <w:rPr>
          <w:color w:val="000000"/>
        </w:rPr>
        <w:t xml:space="preserve"> on Heroku</w:t>
      </w:r>
      <w:r w:rsidR="009729E1">
        <w:rPr>
          <w:color w:val="000000"/>
        </w:rPr>
        <w:t xml:space="preserve">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1890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189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189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1893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189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189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1896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5637F2B2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 xml:space="preserve">want to </w:t>
            </w:r>
            <w:r w:rsidR="0058767E">
              <w:rPr>
                <w:color w:val="0F2147"/>
              </w:rPr>
              <w:t>complete UI of all pages and function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14DA1E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E0E3D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1897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1898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1899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proofErr w:type="gramStart"/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proofErr w:type="gramEnd"/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A0175" w14:textId="77777777" w:rsidR="00CA450B" w:rsidRDefault="00CA450B">
      <w:pPr>
        <w:spacing w:after="0" w:line="240" w:lineRule="auto"/>
      </w:pPr>
      <w:r>
        <w:separator/>
      </w:r>
    </w:p>
  </w:endnote>
  <w:endnote w:type="continuationSeparator" w:id="0">
    <w:p w14:paraId="1146DDDD" w14:textId="77777777" w:rsidR="00CA450B" w:rsidRDefault="00CA450B">
      <w:pPr>
        <w:spacing w:after="0" w:line="240" w:lineRule="auto"/>
      </w:pPr>
      <w:r>
        <w:continuationSeparator/>
      </w:r>
    </w:p>
  </w:endnote>
  <w:endnote w:type="continuationNotice" w:id="1">
    <w:p w14:paraId="0C42A0C8" w14:textId="77777777" w:rsidR="00CA450B" w:rsidRDefault="00CA45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58C0B" w14:textId="77777777" w:rsidR="00CA450B" w:rsidRDefault="00CA450B">
      <w:pPr>
        <w:spacing w:after="0" w:line="240" w:lineRule="auto"/>
      </w:pPr>
      <w:r>
        <w:separator/>
      </w:r>
    </w:p>
  </w:footnote>
  <w:footnote w:type="continuationSeparator" w:id="0">
    <w:p w14:paraId="7647888B" w14:textId="77777777" w:rsidR="00CA450B" w:rsidRDefault="00CA450B">
      <w:pPr>
        <w:spacing w:after="0" w:line="240" w:lineRule="auto"/>
      </w:pPr>
      <w:r>
        <w:continuationSeparator/>
      </w:r>
    </w:p>
  </w:footnote>
  <w:footnote w:type="continuationNotice" w:id="1">
    <w:p w14:paraId="20815BF4" w14:textId="77777777" w:rsidR="00CA450B" w:rsidRDefault="00CA45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109A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3B86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35070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02E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767E"/>
    <w:rsid w:val="00593B05"/>
    <w:rsid w:val="005A021D"/>
    <w:rsid w:val="005B4D2A"/>
    <w:rsid w:val="005B66BD"/>
    <w:rsid w:val="005B752C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4C20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D7D2F"/>
    <w:rsid w:val="006E0E3D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46DB"/>
    <w:rsid w:val="00A255CF"/>
    <w:rsid w:val="00A2626D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0779B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4D2E"/>
    <w:rsid w:val="00C85907"/>
    <w:rsid w:val="00C90A6A"/>
    <w:rsid w:val="00C91D75"/>
    <w:rsid w:val="00CA1862"/>
    <w:rsid w:val="00CA20DB"/>
    <w:rsid w:val="00CA3CBC"/>
    <w:rsid w:val="00CA43EB"/>
    <w:rsid w:val="00CA450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42B3"/>
    <w:rsid w:val="00EC4520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A062C"/>
    <w:rsid w:val="00A33BAC"/>
    <w:rsid w:val="00A81FD7"/>
    <w:rsid w:val="00A82726"/>
    <w:rsid w:val="00A975B3"/>
    <w:rsid w:val="00A978FC"/>
    <w:rsid w:val="00B362AD"/>
    <w:rsid w:val="00BA66CB"/>
    <w:rsid w:val="00BB1B15"/>
    <w:rsid w:val="00C0427F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8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1</dc:title>
  <dc:subject/>
  <dc:creator>Nguyễn Vũ Anh Thư  Nguyễn Bảo Nguyên</dc:creator>
  <cp:keywords/>
  <cp:lastModifiedBy>Nguyen Nguyen</cp:lastModifiedBy>
  <cp:revision>381</cp:revision>
  <dcterms:created xsi:type="dcterms:W3CDTF">2021-10-30T16:09:00Z</dcterms:created>
  <dcterms:modified xsi:type="dcterms:W3CDTF">2022-05-14T16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